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55C1" w14:textId="77777777" w:rsidR="0050229A" w:rsidRDefault="0050229A" w:rsidP="0050229A">
      <w:pPr>
        <w:pStyle w:val="BodyText"/>
        <w:spacing w:line="240" w:lineRule="auto"/>
        <w:rPr>
          <w:rFonts w:asciiTheme="minorHAnsi" w:hAnsiTheme="minorHAnsi" w:cstheme="minorHAnsi"/>
          <w:b/>
          <w:bCs/>
          <w:color w:val="000000"/>
        </w:rPr>
      </w:pPr>
    </w:p>
    <w:p w14:paraId="0A9FA2DE" w14:textId="0C06A456" w:rsidR="0050229A" w:rsidRDefault="0050229A" w:rsidP="0050229A">
      <w:pPr>
        <w:pStyle w:val="BodyText"/>
        <w:spacing w:line="240" w:lineRule="auto"/>
        <w:jc w:val="center"/>
        <w:rPr>
          <w:rFonts w:asciiTheme="minorHAnsi" w:hAnsiTheme="minorHAnsi" w:cstheme="minorHAnsi"/>
          <w:b/>
          <w:bCs/>
          <w:color w:val="000000"/>
        </w:rPr>
      </w:pPr>
      <w:r>
        <w:rPr>
          <w:rFonts w:asciiTheme="minorHAnsi" w:hAnsiTheme="minorHAnsi" w:cstheme="minorHAnsi"/>
          <w:b/>
          <w:bCs/>
          <w:color w:val="000000"/>
        </w:rPr>
        <w:t>Quarterly Report</w:t>
      </w:r>
    </w:p>
    <w:p w14:paraId="75DB3102" w14:textId="41ADC3CA" w:rsidR="0050229A" w:rsidRPr="0050229A" w:rsidRDefault="0050229A" w:rsidP="0050229A">
      <w:pPr>
        <w:pStyle w:val="BodyText"/>
        <w:spacing w:line="240" w:lineRule="auto"/>
        <w:jc w:val="center"/>
        <w:rPr>
          <w:rFonts w:asciiTheme="minorHAnsi" w:hAnsiTheme="minorHAnsi" w:cstheme="minorHAnsi"/>
          <w:b/>
          <w:bCs/>
          <w:color w:val="000000"/>
        </w:rPr>
      </w:pPr>
      <w:r w:rsidRPr="0050229A">
        <w:rPr>
          <w:rFonts w:asciiTheme="minorHAnsi" w:hAnsiTheme="minorHAnsi" w:cstheme="minorHAnsi"/>
          <w:b/>
          <w:bCs/>
          <w:color w:val="000000"/>
        </w:rPr>
        <w:t>Uplift community through Football</w:t>
      </w:r>
    </w:p>
    <w:p w14:paraId="159ACB43" w14:textId="77777777" w:rsidR="0050229A" w:rsidRDefault="0050229A" w:rsidP="0050229A">
      <w:pPr>
        <w:pStyle w:val="BodyText"/>
        <w:spacing w:line="240" w:lineRule="auto"/>
        <w:rPr>
          <w:rFonts w:asciiTheme="minorHAnsi" w:hAnsiTheme="minorHAnsi" w:cstheme="minorHAnsi"/>
          <w:b/>
          <w:bCs/>
          <w:color w:val="000000"/>
        </w:rPr>
      </w:pPr>
    </w:p>
    <w:p w14:paraId="07CDD99E" w14:textId="77777777" w:rsidR="0050229A" w:rsidRDefault="0050229A" w:rsidP="0050229A">
      <w:pPr>
        <w:pStyle w:val="BodyText"/>
        <w:spacing w:line="240" w:lineRule="auto"/>
        <w:rPr>
          <w:rFonts w:asciiTheme="minorHAnsi" w:hAnsiTheme="minorHAnsi" w:cstheme="minorHAnsi"/>
          <w:b/>
          <w:bCs/>
          <w:color w:val="000000"/>
        </w:rPr>
      </w:pPr>
    </w:p>
    <w:p w14:paraId="3C784500" w14:textId="263DD883" w:rsidR="0075672A" w:rsidRDefault="0075672A" w:rsidP="0075672A">
      <w:pPr>
        <w:rPr>
          <w:b/>
          <w:bCs/>
          <w:sz w:val="24"/>
          <w:szCs w:val="24"/>
        </w:rPr>
      </w:pPr>
      <w:r>
        <w:rPr>
          <w:b/>
          <w:bCs/>
          <w:sz w:val="24"/>
          <w:szCs w:val="24"/>
        </w:rPr>
        <w:t>Uniting Women for Peace Project</w:t>
      </w:r>
      <w:r w:rsidRPr="00AD094B">
        <w:rPr>
          <w:b/>
          <w:bCs/>
          <w:sz w:val="24"/>
          <w:szCs w:val="24"/>
        </w:rPr>
        <w:t>:</w:t>
      </w:r>
    </w:p>
    <w:p w14:paraId="2DA7E352" w14:textId="767D0C63" w:rsidR="0075672A" w:rsidRPr="0075672A" w:rsidRDefault="00DB0C27" w:rsidP="0075672A">
      <w:pPr>
        <w:jc w:val="both"/>
        <w:rPr>
          <w:rFonts w:cstheme="minorHAnsi"/>
        </w:rPr>
      </w:pPr>
      <w:r w:rsidRPr="004F7796">
        <w:rPr>
          <w:rFonts w:cstheme="minorHAnsi"/>
        </w:rPr>
        <w:t>United conducted “Uniting Women for Peace Project”. The objective of this project was to empower women and encourage them to take up sport.</w:t>
      </w:r>
      <w:r w:rsidRPr="004F7796">
        <w:rPr>
          <w:rFonts w:cstheme="minorHAnsi"/>
          <w:color w:val="000000"/>
          <w:sz w:val="18"/>
          <w:szCs w:val="18"/>
        </w:rPr>
        <w:t xml:space="preserve"> </w:t>
      </w:r>
      <w:r w:rsidRPr="004F7796">
        <w:rPr>
          <w:rFonts w:cstheme="minorHAnsi"/>
          <w:color w:val="000000"/>
        </w:rPr>
        <w:t xml:space="preserve">These females do not get opportunities to engage in healthy and productive activities beyond their classroom. </w:t>
      </w:r>
      <w:r w:rsidR="0075672A" w:rsidRPr="004F7796">
        <w:rPr>
          <w:rFonts w:cstheme="minorHAnsi"/>
        </w:rPr>
        <w:t xml:space="preserve">Karachi </w:t>
      </w:r>
      <w:r w:rsidR="0075672A" w:rsidRPr="004F7796">
        <w:rPr>
          <w:rFonts w:cstheme="minorHAnsi"/>
          <w:color w:val="000000"/>
        </w:rPr>
        <w:t>Through this project, females could get sports coaching and learn the importance of diversity, team values, cooperation, and harmony through sports. Participants also got opportunities to take actionable steps to promote peace to community members through civic action projects.</w:t>
      </w:r>
    </w:p>
    <w:p w14:paraId="6CFBE78A" w14:textId="30E5D990" w:rsidR="0075672A" w:rsidRDefault="0075672A" w:rsidP="0075672A">
      <w:r>
        <w:rPr>
          <w:noProof/>
        </w:rPr>
        <mc:AlternateContent>
          <mc:Choice Requires="wps">
            <w:drawing>
              <wp:anchor distT="0" distB="0" distL="114300" distR="114300" simplePos="0" relativeHeight="251665408" behindDoc="1" locked="0" layoutInCell="1" allowOverlap="1" wp14:anchorId="7CD834E9" wp14:editId="44E7FA6E">
                <wp:simplePos x="0" y="0"/>
                <wp:positionH relativeFrom="column">
                  <wp:posOffset>2581275</wp:posOffset>
                </wp:positionH>
                <wp:positionV relativeFrom="paragraph">
                  <wp:posOffset>3689350</wp:posOffset>
                </wp:positionV>
                <wp:extent cx="271462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2714625" cy="635"/>
                        </a:xfrm>
                        <a:prstGeom prst="rect">
                          <a:avLst/>
                        </a:prstGeom>
                        <a:solidFill>
                          <a:prstClr val="white"/>
                        </a:solidFill>
                        <a:ln>
                          <a:noFill/>
                        </a:ln>
                      </wps:spPr>
                      <wps:txbx>
                        <w:txbxContent>
                          <w:p w14:paraId="42232806" w14:textId="2B00CD37" w:rsidR="0075672A" w:rsidRPr="00580DA0" w:rsidRDefault="0075672A" w:rsidP="0075672A">
                            <w:pPr>
                              <w:pStyle w:val="Caption"/>
                              <w:rPr>
                                <w:rFonts w:ascii="Gill Sans MT" w:hAnsi="Gill Sans MT" w:cs="Verdana"/>
                                <w:noProof/>
                                <w:color w:val="000000"/>
                              </w:rPr>
                            </w:pPr>
                            <w:r>
                              <w:t>Figure 2 girls are sharing their feedback after CVE s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D834E9" id="_x0000_t202" coordsize="21600,21600" o:spt="202" path="m,l,21600r21600,l21600,xe">
                <v:stroke joinstyle="miter"/>
                <v:path gradientshapeok="t" o:connecttype="rect"/>
              </v:shapetype>
              <v:shape id="Text Box 7" o:spid="_x0000_s1026" type="#_x0000_t202" style="position:absolute;margin-left:203.25pt;margin-top:290.5pt;width:213.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" stroked="f">
                <v:textbox style="mso-fit-shape-to-text:t" inset="0,0,0,0">
                  <w:txbxContent>
                    <w:p w14:paraId="42232806" w14:textId="2B00CD37" w:rsidR="0075672A" w:rsidRPr="00580DA0" w:rsidRDefault="0075672A" w:rsidP="0075672A">
                      <w:pPr>
                        <w:pStyle w:val="Caption"/>
                        <w:rPr>
                          <w:rFonts w:ascii="Gill Sans MT" w:hAnsi="Gill Sans MT" w:cs="Verdana"/>
                          <w:noProof/>
                          <w:color w:val="000000"/>
                        </w:rPr>
                      </w:pPr>
                      <w:r>
                        <w:t>Figure 2 girls are sharing their feedback after CVE session</w:t>
                      </w:r>
                    </w:p>
                  </w:txbxContent>
                </v:textbox>
                <w10:wrap type="tight"/>
              </v:shape>
            </w:pict>
          </mc:Fallback>
        </mc:AlternateContent>
      </w:r>
      <w:r w:rsidRPr="00F70EC1">
        <w:rPr>
          <w:rFonts w:ascii="Gill Sans MT" w:hAnsi="Gill Sans MT" w:cs="Verdana"/>
          <w:i/>
          <w:noProof/>
          <w:color w:val="000000"/>
          <w:sz w:val="18"/>
          <w:szCs w:val="18"/>
        </w:rPr>
        <w:drawing>
          <wp:anchor distT="0" distB="0" distL="114300" distR="114300" simplePos="0" relativeHeight="251661312" behindDoc="1" locked="0" layoutInCell="1" allowOverlap="1" wp14:anchorId="0B673C19" wp14:editId="127935F2">
            <wp:simplePos x="0" y="0"/>
            <wp:positionH relativeFrom="column">
              <wp:posOffset>2581275</wp:posOffset>
            </wp:positionH>
            <wp:positionV relativeFrom="paragraph">
              <wp:posOffset>177800</wp:posOffset>
            </wp:positionV>
            <wp:extent cx="2714625" cy="3454400"/>
            <wp:effectExtent l="0" t="0" r="9525" b="0"/>
            <wp:wrapTight wrapText="bothSides">
              <wp:wrapPolygon edited="0">
                <wp:start x="0" y="0"/>
                <wp:lineTo x="0" y="21441"/>
                <wp:lineTo x="21524" y="21441"/>
                <wp:lineTo x="21524" y="0"/>
                <wp:lineTo x="0" y="0"/>
              </wp:wrapPolygon>
            </wp:wrapTight>
            <wp:docPr id="11" name="Picture 11" descr="C:\Users\Dell\Downloads\250ab14c-bae2-44bc-a5ad-47c341ffd4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250ab14c-bae2-44bc-a5ad-47c341ffd46f.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4625" cy="345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1" locked="0" layoutInCell="1" allowOverlap="1" wp14:anchorId="1E3EF136" wp14:editId="58D523F5">
                <wp:simplePos x="0" y="0"/>
                <wp:positionH relativeFrom="column">
                  <wp:posOffset>-104775</wp:posOffset>
                </wp:positionH>
                <wp:positionV relativeFrom="paragraph">
                  <wp:posOffset>3688080</wp:posOffset>
                </wp:positionV>
                <wp:extent cx="259080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14:paraId="60F2DBD3" w14:textId="0A244732" w:rsidR="0075672A" w:rsidRPr="00A31179" w:rsidRDefault="0075672A" w:rsidP="0075672A">
                            <w:pPr>
                              <w:pStyle w:val="Caption"/>
                              <w:rPr>
                                <w:rFonts w:ascii="Gill Sans MT" w:hAnsi="Gill Sans MT" w:cs="Verdana"/>
                                <w:noProof/>
                                <w:color w:val="000000"/>
                              </w:rPr>
                            </w:pPr>
                            <w:r>
                              <w:t>Figure 1 Girls during the diversity t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3EF136" id="Text Box 6" o:spid="_x0000_s1027" type="#_x0000_t202" style="position:absolute;margin-left:-8.25pt;margin-top:290.4pt;width:204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" stroked="f">
                <v:textbox style="mso-fit-shape-to-text:t" inset="0,0,0,0">
                  <w:txbxContent>
                    <w:p w14:paraId="60F2DBD3" w14:textId="0A244732" w:rsidR="0075672A" w:rsidRPr="00A31179" w:rsidRDefault="0075672A" w:rsidP="0075672A">
                      <w:pPr>
                        <w:pStyle w:val="Caption"/>
                        <w:rPr>
                          <w:rFonts w:ascii="Gill Sans MT" w:hAnsi="Gill Sans MT" w:cs="Verdana"/>
                          <w:noProof/>
                          <w:color w:val="000000"/>
                        </w:rPr>
                      </w:pPr>
                      <w:r>
                        <w:t>Figure 1 Girls during the diversity tour</w:t>
                      </w:r>
                    </w:p>
                  </w:txbxContent>
                </v:textbox>
                <w10:wrap type="tight"/>
              </v:shape>
            </w:pict>
          </mc:Fallback>
        </mc:AlternateContent>
      </w:r>
      <w:r>
        <w:rPr>
          <w:noProof/>
        </w:rPr>
        <w:drawing>
          <wp:anchor distT="0" distB="0" distL="114300" distR="114300" simplePos="0" relativeHeight="251659264" behindDoc="1" locked="0" layoutInCell="1" allowOverlap="1" wp14:anchorId="4F17347E" wp14:editId="4845ACBA">
            <wp:simplePos x="0" y="0"/>
            <wp:positionH relativeFrom="column">
              <wp:posOffset>-104775</wp:posOffset>
            </wp:positionH>
            <wp:positionV relativeFrom="paragraph">
              <wp:posOffset>176530</wp:posOffset>
            </wp:positionV>
            <wp:extent cx="2590800" cy="3454400"/>
            <wp:effectExtent l="0" t="0" r="0" b="0"/>
            <wp:wrapTight wrapText="bothSides">
              <wp:wrapPolygon edited="0">
                <wp:start x="0" y="0"/>
                <wp:lineTo x="0" y="21441"/>
                <wp:lineTo x="21441" y="21441"/>
                <wp:lineTo x="2144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800" cy="345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EE9178" w14:textId="77777777" w:rsidR="0075672A" w:rsidRDefault="0075672A" w:rsidP="0075672A"/>
    <w:p w14:paraId="594F77A4" w14:textId="77777777" w:rsidR="0075672A" w:rsidRDefault="0075672A" w:rsidP="0075672A"/>
    <w:p w14:paraId="58ADC09E" w14:textId="77777777" w:rsidR="0075672A" w:rsidRDefault="0075672A" w:rsidP="0075672A"/>
    <w:p w14:paraId="1CC358C6" w14:textId="77777777" w:rsidR="0075672A" w:rsidRDefault="0075672A" w:rsidP="0075672A"/>
    <w:p w14:paraId="0D316293" w14:textId="77777777" w:rsidR="0075672A" w:rsidRDefault="0075672A" w:rsidP="0075672A"/>
    <w:p w14:paraId="3A9F4F2F" w14:textId="77777777" w:rsidR="0075672A" w:rsidRDefault="0075672A" w:rsidP="0075672A"/>
    <w:p w14:paraId="0CAD973E" w14:textId="77777777" w:rsidR="0075672A" w:rsidRDefault="0075672A" w:rsidP="0075672A"/>
    <w:p w14:paraId="7A8FDED7" w14:textId="77777777" w:rsidR="0075672A" w:rsidRDefault="0075672A" w:rsidP="0075672A"/>
    <w:p w14:paraId="7C64DC95" w14:textId="77777777" w:rsidR="0075672A" w:rsidRDefault="0075672A" w:rsidP="0075672A"/>
    <w:p w14:paraId="446F3158" w14:textId="77777777" w:rsidR="0075672A" w:rsidRDefault="0075672A" w:rsidP="0075672A"/>
    <w:p w14:paraId="78C4E87D" w14:textId="77777777" w:rsidR="0075672A" w:rsidRDefault="0075672A" w:rsidP="0075672A"/>
    <w:p w14:paraId="3517F65A" w14:textId="77777777" w:rsidR="0075672A" w:rsidRDefault="0075672A" w:rsidP="0075672A"/>
    <w:p w14:paraId="44D3D53D" w14:textId="77777777" w:rsidR="0075672A" w:rsidRDefault="0075672A" w:rsidP="0075672A">
      <w:pPr>
        <w:jc w:val="center"/>
      </w:pPr>
      <w:r>
        <w:rPr>
          <w:noProof/>
        </w:rPr>
        <w:lastRenderedPageBreak/>
        <w:drawing>
          <wp:inline distT="0" distB="0" distL="0" distR="0" wp14:anchorId="34002513" wp14:editId="049B2B03">
            <wp:extent cx="4181475" cy="2676525"/>
            <wp:effectExtent l="0" t="0" r="9525" b="9525"/>
            <wp:docPr id="5" name="Chart 5">
              <a:extLst xmlns:a="http://schemas.openxmlformats.org/drawingml/2006/main">
                <a:ext uri="{FF2B5EF4-FFF2-40B4-BE49-F238E27FC236}">
                  <a16:creationId xmlns:a16="http://schemas.microsoft.com/office/drawing/2014/main" id="{940AC7EB-028B-47E1-A597-E4F0CB8A37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DA855B6" w14:textId="77777777" w:rsidR="0075672A" w:rsidRDefault="0075672A" w:rsidP="0075672A">
      <w:pPr>
        <w:jc w:val="both"/>
      </w:pPr>
    </w:p>
    <w:p w14:paraId="0DECE4B6" w14:textId="1CCC37A5" w:rsidR="0075672A" w:rsidRDefault="0075672A" w:rsidP="0075672A">
      <w:pPr>
        <w:jc w:val="both"/>
        <w:rPr>
          <w:b/>
          <w:bCs/>
          <w:sz w:val="24"/>
          <w:szCs w:val="24"/>
        </w:rPr>
      </w:pPr>
      <w:r w:rsidRPr="00AD094B">
        <w:rPr>
          <w:b/>
          <w:bCs/>
          <w:sz w:val="24"/>
          <w:szCs w:val="24"/>
        </w:rPr>
        <w:t>SCB- KU Youth League 2021</w:t>
      </w:r>
    </w:p>
    <w:p w14:paraId="617F8171" w14:textId="51A7AF5E" w:rsidR="0075672A" w:rsidRPr="00AD094B" w:rsidRDefault="0075672A" w:rsidP="0075672A">
      <w:pPr>
        <w:jc w:val="both"/>
        <w:rPr>
          <w:b/>
          <w:bCs/>
          <w:sz w:val="24"/>
          <w:szCs w:val="24"/>
        </w:rPr>
      </w:pPr>
      <w:r>
        <w:t>The prize distribution ceremony was held during this period at Karachi United stadium. It was 3 months long league which included 62 teams and consist of 199 matches. This league</w:t>
      </w:r>
      <w:r w:rsidRPr="005C2AD4">
        <w:t xml:space="preserve"> was aimed at promoting sports amongst children,</w:t>
      </w:r>
      <w:r>
        <w:t xml:space="preserve"> and pulled them out of destructive activities.</w:t>
      </w:r>
      <w:r w:rsidRPr="00F07B3E">
        <w:t xml:space="preserve"> </w:t>
      </w:r>
      <w:r w:rsidRPr="005C2AD4">
        <w:t>The real motive of this league was to give these players who don’t get the chance to play high level competitions, a chance to get the feel of international professional events</w:t>
      </w:r>
      <w:r>
        <w:t>.</w:t>
      </w:r>
    </w:p>
    <w:p w14:paraId="3EF74256" w14:textId="77777777" w:rsidR="00933727" w:rsidRDefault="00933727" w:rsidP="00933727">
      <w:pPr>
        <w:keepNext/>
        <w:jc w:val="both"/>
      </w:pPr>
      <w:r>
        <w:rPr>
          <w:noProof/>
        </w:rPr>
        <w:lastRenderedPageBreak/>
        <mc:AlternateContent>
          <mc:Choice Requires="wps">
            <w:drawing>
              <wp:anchor distT="0" distB="0" distL="114300" distR="114300" simplePos="0" relativeHeight="251667456" behindDoc="1" locked="0" layoutInCell="1" allowOverlap="1" wp14:anchorId="2E0964F8" wp14:editId="53475493">
                <wp:simplePos x="0" y="0"/>
                <wp:positionH relativeFrom="column">
                  <wp:posOffset>219075</wp:posOffset>
                </wp:positionH>
                <wp:positionV relativeFrom="paragraph">
                  <wp:posOffset>3915410</wp:posOffset>
                </wp:positionV>
                <wp:extent cx="25336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5AA173E3" w14:textId="0527E3ED" w:rsidR="00933727" w:rsidRPr="00096538" w:rsidRDefault="00933727" w:rsidP="00933727">
                            <w:pPr>
                              <w:pStyle w:val="Caption"/>
                              <w:rPr>
                                <w:b/>
                                <w:bCs/>
                                <w:noProof/>
                                <w:sz w:val="24"/>
                                <w:szCs w:val="24"/>
                              </w:rPr>
                            </w:pPr>
                            <w:r>
                              <w:t xml:space="preserve">Figure </w:t>
                            </w:r>
                            <w:fldSimple w:instr=" SEQ Figure \* ARABIC ">
                              <w:r w:rsidR="00D47405">
                                <w:rPr>
                                  <w:noProof/>
                                </w:rPr>
                                <w:t>1</w:t>
                              </w:r>
                            </w:fldSimple>
                            <w:r>
                              <w:t>Girl is receiving the award during ceremon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0964F8" id="Text Box 8" o:spid="_x0000_s1028" type="#_x0000_t202" style="position:absolute;left:0;text-align:left;margin-left:17.25pt;margin-top:308.3pt;width:199.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" stroked="f">
                <v:textbox style="mso-fit-shape-to-text:t" inset="0,0,0,0">
                  <w:txbxContent>
                    <w:p w14:paraId="5AA173E3" w14:textId="0527E3ED" w:rsidR="00933727" w:rsidRPr="00096538" w:rsidRDefault="00933727" w:rsidP="00933727">
                      <w:pPr>
                        <w:pStyle w:val="Caption"/>
                        <w:rPr>
                          <w:b/>
                          <w:bCs/>
                          <w:noProof/>
                          <w:sz w:val="24"/>
                          <w:szCs w:val="24"/>
                        </w:rPr>
                      </w:pPr>
                      <w:r>
                        <w:t xml:space="preserve">Figure </w:t>
                      </w:r>
                      <w:fldSimple w:instr=" SEQ Figure \* ARABIC ">
                        <w:r w:rsidR="00D47405">
                          <w:rPr>
                            <w:noProof/>
                          </w:rPr>
                          <w:t>1</w:t>
                        </w:r>
                      </w:fldSimple>
                      <w:r>
                        <w:t>Girl is receiving the award during ceremony</w:t>
                      </w:r>
                    </w:p>
                  </w:txbxContent>
                </v:textbox>
                <w10:wrap type="tight"/>
              </v:shape>
            </w:pict>
          </mc:Fallback>
        </mc:AlternateContent>
      </w:r>
      <w:r w:rsidR="0075672A" w:rsidRPr="00AD094B">
        <w:rPr>
          <w:b/>
          <w:bCs/>
          <w:noProof/>
          <w:sz w:val="24"/>
          <w:szCs w:val="24"/>
        </w:rPr>
        <w:drawing>
          <wp:anchor distT="0" distB="0" distL="114300" distR="114300" simplePos="0" relativeHeight="251660288" behindDoc="1" locked="0" layoutInCell="1" allowOverlap="1" wp14:anchorId="4FCDD526" wp14:editId="26770273">
            <wp:simplePos x="0" y="0"/>
            <wp:positionH relativeFrom="column">
              <wp:posOffset>219075</wp:posOffset>
            </wp:positionH>
            <wp:positionV relativeFrom="paragraph">
              <wp:posOffset>57150</wp:posOffset>
            </wp:positionV>
            <wp:extent cx="2533650" cy="3801110"/>
            <wp:effectExtent l="0" t="0" r="0" b="8890"/>
            <wp:wrapTight wrapText="bothSides">
              <wp:wrapPolygon edited="0">
                <wp:start x="0" y="0"/>
                <wp:lineTo x="0" y="21542"/>
                <wp:lineTo x="21438" y="21542"/>
                <wp:lineTo x="214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33650"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sidR="0075672A">
        <w:rPr>
          <w:noProof/>
        </w:rPr>
        <w:drawing>
          <wp:inline distT="0" distB="0" distL="0" distR="0" wp14:anchorId="3EA5C1FB" wp14:editId="780F899B">
            <wp:extent cx="2275242"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3015" cy="3952921"/>
                    </a:xfrm>
                    <a:prstGeom prst="rect">
                      <a:avLst/>
                    </a:prstGeom>
                    <a:noFill/>
                    <a:ln>
                      <a:noFill/>
                    </a:ln>
                  </pic:spPr>
                </pic:pic>
              </a:graphicData>
            </a:graphic>
          </wp:inline>
        </w:drawing>
      </w:r>
    </w:p>
    <w:p w14:paraId="2997E35D" w14:textId="1FB8F944" w:rsidR="00D47405" w:rsidRDefault="00933727" w:rsidP="00D47405">
      <w:pPr>
        <w:pStyle w:val="Caption"/>
        <w:jc w:val="both"/>
      </w:pPr>
      <w:r>
        <w:t xml:space="preserve">Figure </w:t>
      </w:r>
      <w:fldSimple w:instr=" SEQ Figure \* ARABIC ">
        <w:r w:rsidR="00D47405">
          <w:rPr>
            <w:noProof/>
          </w:rPr>
          <w:t>2</w:t>
        </w:r>
      </w:fldSimple>
      <w:r>
        <w:t xml:space="preserve"> team is celebrating their victory</w:t>
      </w:r>
    </w:p>
    <w:p w14:paraId="1201B4AB" w14:textId="77777777" w:rsidR="00D47405" w:rsidRDefault="00D47405" w:rsidP="00D47405">
      <w:pPr>
        <w:pStyle w:val="Caption"/>
        <w:jc w:val="both"/>
      </w:pPr>
    </w:p>
    <w:p w14:paraId="2F1A8BF2" w14:textId="313F9006" w:rsidR="0075672A" w:rsidRDefault="0075672A" w:rsidP="00D47405">
      <w:pPr>
        <w:pStyle w:val="Caption"/>
        <w:jc w:val="both"/>
        <w:rPr>
          <w:b/>
          <w:bCs/>
          <w:sz w:val="24"/>
          <w:szCs w:val="24"/>
        </w:rPr>
      </w:pPr>
      <w:r w:rsidRPr="00AD094B">
        <w:rPr>
          <w:b/>
          <w:bCs/>
          <w:sz w:val="24"/>
          <w:szCs w:val="24"/>
        </w:rPr>
        <w:t>Graphic Representation of SCB-KU Youth League:</w:t>
      </w:r>
    </w:p>
    <w:p w14:paraId="6E84F797" w14:textId="7E1B4BA5" w:rsidR="00527922" w:rsidRPr="00527922" w:rsidRDefault="00527922" w:rsidP="00527922">
      <w:r>
        <w:rPr>
          <w:noProof/>
        </w:rPr>
        <w:drawing>
          <wp:inline distT="0" distB="0" distL="0" distR="0" wp14:anchorId="7831F971" wp14:editId="303B51AC">
            <wp:extent cx="4114800" cy="2333625"/>
            <wp:effectExtent l="0" t="0" r="0" b="9525"/>
            <wp:docPr id="13" name="Chart 13">
              <a:extLst xmlns:a="http://schemas.openxmlformats.org/drawingml/2006/main">
                <a:ext uri="{FF2B5EF4-FFF2-40B4-BE49-F238E27FC236}">
                  <a16:creationId xmlns:a16="http://schemas.microsoft.com/office/drawing/2014/main" id="{005E7707-4DFC-46CC-A66C-6393D9B27D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D2904D2" w14:textId="77777777" w:rsidR="00527922" w:rsidRDefault="00527922" w:rsidP="00D47405">
      <w:pPr>
        <w:keepNext/>
        <w:jc w:val="both"/>
        <w:rPr>
          <w:b/>
          <w:bCs/>
          <w:sz w:val="28"/>
          <w:szCs w:val="28"/>
        </w:rPr>
      </w:pPr>
    </w:p>
    <w:p w14:paraId="585229D9" w14:textId="03444573" w:rsidR="0078776D" w:rsidRPr="00D47405" w:rsidRDefault="0018029A" w:rsidP="00D47405">
      <w:pPr>
        <w:keepNext/>
        <w:jc w:val="both"/>
        <w:rPr>
          <w:sz w:val="24"/>
          <w:szCs w:val="24"/>
        </w:rPr>
      </w:pPr>
      <w:r w:rsidRPr="0018029A">
        <w:rPr>
          <w:b/>
          <w:bCs/>
          <w:sz w:val="24"/>
          <w:szCs w:val="24"/>
        </w:rPr>
        <w:t>Equipment Distribution:</w:t>
      </w:r>
    </w:p>
    <w:p w14:paraId="593A7EA6" w14:textId="6653FB1F" w:rsidR="00D47405" w:rsidRDefault="00D47405" w:rsidP="00D47405">
      <w:pPr>
        <w:keepNext/>
        <w:jc w:val="both"/>
        <w:rPr>
          <w:sz w:val="24"/>
          <w:szCs w:val="24"/>
        </w:rPr>
      </w:pPr>
      <w:r w:rsidRPr="00D47405">
        <w:rPr>
          <w:sz w:val="24"/>
          <w:szCs w:val="24"/>
        </w:rPr>
        <w:t xml:space="preserve">Karachi United is running 12 community centers in underserved areas of Karachi. Children from </w:t>
      </w:r>
      <w:r w:rsidR="00DB0C27" w:rsidRPr="00D47405">
        <w:rPr>
          <w:sz w:val="24"/>
          <w:szCs w:val="24"/>
        </w:rPr>
        <w:t>destitute</w:t>
      </w:r>
      <w:r w:rsidRPr="00D47405">
        <w:rPr>
          <w:sz w:val="24"/>
          <w:szCs w:val="24"/>
        </w:rPr>
        <w:t xml:space="preserve"> family come and attend life skill and football training sessions. In order to run the </w:t>
      </w:r>
      <w:r w:rsidR="00DB0C27" w:rsidRPr="00D47405">
        <w:rPr>
          <w:sz w:val="24"/>
          <w:szCs w:val="24"/>
        </w:rPr>
        <w:t>centers</w:t>
      </w:r>
      <w:r w:rsidRPr="00D47405">
        <w:rPr>
          <w:sz w:val="24"/>
          <w:szCs w:val="24"/>
        </w:rPr>
        <w:t xml:space="preserve">, Karachi United provide them all the facilities. Karachi </w:t>
      </w:r>
      <w:r w:rsidR="00DB0C27" w:rsidRPr="00D47405">
        <w:rPr>
          <w:sz w:val="24"/>
          <w:szCs w:val="24"/>
        </w:rPr>
        <w:t>United</w:t>
      </w:r>
      <w:r w:rsidRPr="00D47405">
        <w:rPr>
          <w:sz w:val="24"/>
          <w:szCs w:val="24"/>
        </w:rPr>
        <w:t xml:space="preserve"> distributed the kits </w:t>
      </w:r>
      <w:r w:rsidR="00DB0C27" w:rsidRPr="00D47405">
        <w:rPr>
          <w:sz w:val="24"/>
          <w:szCs w:val="24"/>
        </w:rPr>
        <w:t>amongst</w:t>
      </w:r>
      <w:r w:rsidRPr="00D47405">
        <w:rPr>
          <w:sz w:val="24"/>
          <w:szCs w:val="24"/>
        </w:rPr>
        <w:t xml:space="preserve"> the players so they can attend the training in proper manner.</w:t>
      </w:r>
    </w:p>
    <w:p w14:paraId="4B01E2A8" w14:textId="2ABAD96F" w:rsidR="00D47405" w:rsidRDefault="00527922" w:rsidP="00D47405">
      <w:pPr>
        <w:keepNext/>
        <w:jc w:val="both"/>
        <w:rPr>
          <w:sz w:val="24"/>
          <w:szCs w:val="24"/>
        </w:rPr>
      </w:pPr>
      <w:r>
        <w:rPr>
          <w:noProof/>
        </w:rPr>
        <w:drawing>
          <wp:anchor distT="0" distB="0" distL="114300" distR="114300" simplePos="0" relativeHeight="251668480" behindDoc="1" locked="0" layoutInCell="1" allowOverlap="1" wp14:anchorId="069B5B4A" wp14:editId="2245CFA5">
            <wp:simplePos x="0" y="0"/>
            <wp:positionH relativeFrom="column">
              <wp:posOffset>533400</wp:posOffset>
            </wp:positionH>
            <wp:positionV relativeFrom="paragraph">
              <wp:posOffset>153670</wp:posOffset>
            </wp:positionV>
            <wp:extent cx="4124325" cy="3093085"/>
            <wp:effectExtent l="0" t="0" r="9525" b="0"/>
            <wp:wrapTight wrapText="bothSides">
              <wp:wrapPolygon edited="0">
                <wp:start x="0" y="0"/>
                <wp:lineTo x="0" y="21418"/>
                <wp:lineTo x="21550" y="21418"/>
                <wp:lineTo x="215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4325" cy="3093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4E32AC" w14:textId="5E0F94A6" w:rsidR="00D47405" w:rsidRPr="00D47405" w:rsidRDefault="00D47405" w:rsidP="00D47405">
      <w:pPr>
        <w:keepNext/>
        <w:jc w:val="both"/>
        <w:rPr>
          <w:b/>
          <w:bCs/>
          <w:sz w:val="24"/>
          <w:szCs w:val="24"/>
        </w:rPr>
      </w:pPr>
    </w:p>
    <w:p w14:paraId="1772442F" w14:textId="3BCAE046" w:rsidR="00D47405" w:rsidRDefault="00D47405" w:rsidP="00D47405">
      <w:pPr>
        <w:keepNext/>
        <w:jc w:val="both"/>
        <w:rPr>
          <w:b/>
          <w:bCs/>
          <w:sz w:val="24"/>
          <w:szCs w:val="24"/>
        </w:rPr>
      </w:pPr>
    </w:p>
    <w:p w14:paraId="6327DD77" w14:textId="49416741" w:rsidR="00D47405" w:rsidRDefault="00D47405" w:rsidP="00D47405">
      <w:pPr>
        <w:keepNext/>
        <w:jc w:val="both"/>
        <w:rPr>
          <w:b/>
          <w:bCs/>
          <w:sz w:val="24"/>
          <w:szCs w:val="24"/>
        </w:rPr>
      </w:pPr>
    </w:p>
    <w:p w14:paraId="33BAC1A1" w14:textId="77777777" w:rsidR="00D47405" w:rsidRDefault="00D47405" w:rsidP="00D47405">
      <w:pPr>
        <w:keepNext/>
        <w:jc w:val="both"/>
        <w:rPr>
          <w:b/>
          <w:bCs/>
          <w:sz w:val="24"/>
          <w:szCs w:val="24"/>
        </w:rPr>
      </w:pPr>
    </w:p>
    <w:p w14:paraId="6DE30FCD" w14:textId="77777777" w:rsidR="00D47405" w:rsidRDefault="00D47405" w:rsidP="00D47405">
      <w:pPr>
        <w:keepNext/>
        <w:jc w:val="both"/>
        <w:rPr>
          <w:b/>
          <w:bCs/>
          <w:sz w:val="24"/>
          <w:szCs w:val="24"/>
        </w:rPr>
      </w:pPr>
    </w:p>
    <w:p w14:paraId="11FA3A4A" w14:textId="77777777" w:rsidR="00D47405" w:rsidRDefault="00D47405" w:rsidP="00D47405">
      <w:pPr>
        <w:keepNext/>
        <w:jc w:val="both"/>
        <w:rPr>
          <w:b/>
          <w:bCs/>
          <w:sz w:val="24"/>
          <w:szCs w:val="24"/>
        </w:rPr>
      </w:pPr>
    </w:p>
    <w:p w14:paraId="1CC2130D" w14:textId="77777777" w:rsidR="00D47405" w:rsidRDefault="00D47405" w:rsidP="00D47405">
      <w:pPr>
        <w:keepNext/>
        <w:jc w:val="both"/>
        <w:rPr>
          <w:b/>
          <w:bCs/>
          <w:sz w:val="24"/>
          <w:szCs w:val="24"/>
        </w:rPr>
      </w:pPr>
    </w:p>
    <w:p w14:paraId="2763F8D4" w14:textId="77777777" w:rsidR="00D47405" w:rsidRDefault="00D47405" w:rsidP="00D47405">
      <w:pPr>
        <w:keepNext/>
        <w:jc w:val="both"/>
        <w:rPr>
          <w:b/>
          <w:bCs/>
          <w:sz w:val="24"/>
          <w:szCs w:val="24"/>
        </w:rPr>
      </w:pPr>
    </w:p>
    <w:p w14:paraId="5A0008AC" w14:textId="77777777" w:rsidR="00D47405" w:rsidRDefault="00D47405" w:rsidP="00D47405">
      <w:pPr>
        <w:keepNext/>
        <w:jc w:val="both"/>
        <w:rPr>
          <w:b/>
          <w:bCs/>
          <w:sz w:val="24"/>
          <w:szCs w:val="24"/>
        </w:rPr>
      </w:pPr>
    </w:p>
    <w:p w14:paraId="2E5C243D" w14:textId="6D22FEDA" w:rsidR="00D47405" w:rsidRDefault="00527922" w:rsidP="00D47405">
      <w:pPr>
        <w:keepNext/>
        <w:jc w:val="both"/>
        <w:rPr>
          <w:b/>
          <w:bCs/>
          <w:sz w:val="24"/>
          <w:szCs w:val="24"/>
        </w:rPr>
      </w:pPr>
      <w:r>
        <w:rPr>
          <w:noProof/>
        </w:rPr>
        <mc:AlternateContent>
          <mc:Choice Requires="wps">
            <w:drawing>
              <wp:anchor distT="0" distB="0" distL="114300" distR="114300" simplePos="0" relativeHeight="251670528" behindDoc="1" locked="0" layoutInCell="1" allowOverlap="1" wp14:anchorId="2157755A" wp14:editId="2E99DC60">
                <wp:simplePos x="0" y="0"/>
                <wp:positionH relativeFrom="column">
                  <wp:posOffset>628650</wp:posOffset>
                </wp:positionH>
                <wp:positionV relativeFrom="paragraph">
                  <wp:posOffset>302260</wp:posOffset>
                </wp:positionV>
                <wp:extent cx="412432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wps:spPr>
                      <wps:txbx>
                        <w:txbxContent>
                          <w:p w14:paraId="33930F52" w14:textId="1D222B37" w:rsidR="00D47405" w:rsidRPr="00E82596" w:rsidRDefault="00D47405" w:rsidP="00D47405">
                            <w:pPr>
                              <w:pStyle w:val="Caption"/>
                              <w:jc w:val="center"/>
                              <w:rPr>
                                <w:noProof/>
                              </w:rPr>
                            </w:pPr>
                            <w:r>
                              <w:t xml:space="preserve">Figure </w:t>
                            </w:r>
                            <w:r w:rsidR="00B6737E">
                              <w:fldChar w:fldCharType="begin"/>
                            </w:r>
                            <w:r w:rsidR="00B6737E">
                              <w:instrText xml:space="preserve"> SEQ Figure \* ARABIC </w:instrText>
                            </w:r>
                            <w:r w:rsidR="00B6737E">
                              <w:fldChar w:fldCharType="separate"/>
                            </w:r>
                            <w:r>
                              <w:rPr>
                                <w:noProof/>
                              </w:rPr>
                              <w:t>3</w:t>
                            </w:r>
                            <w:r w:rsidR="00B6737E">
                              <w:rPr>
                                <w:noProof/>
                              </w:rPr>
                              <w:fldChar w:fldCharType="end"/>
                            </w:r>
                            <w:r>
                              <w:t xml:space="preserve"> kits Distribution among the p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57755A" id="Text Box 9" o:spid="_x0000_s1029" type="#_x0000_t202" style="position:absolute;left:0;text-align:left;margin-left:49.5pt;margin-top:23.8pt;width:324.7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" stroked="f">
                <v:textbox style="mso-fit-shape-to-text:t" inset="0,0,0,0">
                  <w:txbxContent>
                    <w:p w14:paraId="33930F52" w14:textId="1D222B37" w:rsidR="00D47405" w:rsidRPr="00E82596" w:rsidRDefault="00D47405" w:rsidP="00D47405">
                      <w:pPr>
                        <w:pStyle w:val="Caption"/>
                        <w:jc w:val="center"/>
                        <w:rPr>
                          <w:noProof/>
                        </w:rPr>
                      </w:pPr>
                      <w:r>
                        <w:t xml:space="preserve">Figure </w:t>
                      </w:r>
                      <w:r w:rsidR="00B6737E">
                        <w:fldChar w:fldCharType="begin"/>
                      </w:r>
                      <w:r w:rsidR="00B6737E">
                        <w:instrText xml:space="preserve"> SEQ Figure \* ARABIC </w:instrText>
                      </w:r>
                      <w:r w:rsidR="00B6737E">
                        <w:fldChar w:fldCharType="separate"/>
                      </w:r>
                      <w:r>
                        <w:rPr>
                          <w:noProof/>
                        </w:rPr>
                        <w:t>3</w:t>
                      </w:r>
                      <w:r w:rsidR="00B6737E">
                        <w:rPr>
                          <w:noProof/>
                        </w:rPr>
                        <w:fldChar w:fldCharType="end"/>
                      </w:r>
                      <w:r>
                        <w:t xml:space="preserve"> kits Distribution among the players</w:t>
                      </w:r>
                    </w:p>
                  </w:txbxContent>
                </v:textbox>
                <w10:wrap type="tight"/>
              </v:shape>
            </w:pict>
          </mc:Fallback>
        </mc:AlternateContent>
      </w:r>
    </w:p>
    <w:p w14:paraId="7CE3FA8F" w14:textId="77777777" w:rsidR="00527922" w:rsidRDefault="00527922" w:rsidP="00D47405">
      <w:pPr>
        <w:keepNext/>
        <w:jc w:val="both"/>
        <w:rPr>
          <w:b/>
          <w:bCs/>
          <w:sz w:val="24"/>
          <w:szCs w:val="24"/>
        </w:rPr>
      </w:pPr>
    </w:p>
    <w:p w14:paraId="7706EF16" w14:textId="77777777" w:rsidR="00527922" w:rsidRDefault="00527922" w:rsidP="00D47405">
      <w:pPr>
        <w:keepNext/>
        <w:jc w:val="both"/>
        <w:rPr>
          <w:b/>
          <w:bCs/>
          <w:sz w:val="24"/>
          <w:szCs w:val="24"/>
        </w:rPr>
      </w:pPr>
    </w:p>
    <w:p w14:paraId="62B3F212" w14:textId="51103D27" w:rsidR="00D47405" w:rsidRDefault="00D47405" w:rsidP="00D47405">
      <w:pPr>
        <w:keepNext/>
        <w:jc w:val="both"/>
        <w:rPr>
          <w:b/>
          <w:bCs/>
          <w:sz w:val="24"/>
          <w:szCs w:val="24"/>
        </w:rPr>
      </w:pPr>
      <w:proofErr w:type="spellStart"/>
      <w:r w:rsidRPr="00D47405">
        <w:rPr>
          <w:b/>
          <w:bCs/>
          <w:sz w:val="24"/>
          <w:szCs w:val="24"/>
        </w:rPr>
        <w:t>Comminuty</w:t>
      </w:r>
      <w:proofErr w:type="spellEnd"/>
      <w:r w:rsidRPr="00D47405">
        <w:rPr>
          <w:b/>
          <w:bCs/>
          <w:sz w:val="24"/>
          <w:szCs w:val="24"/>
        </w:rPr>
        <w:t xml:space="preserve"> Visits:</w:t>
      </w:r>
    </w:p>
    <w:p w14:paraId="3EE0D57D" w14:textId="02AB6D43" w:rsidR="00D47405" w:rsidRDefault="00D47405" w:rsidP="00D47405">
      <w:pPr>
        <w:keepNext/>
        <w:jc w:val="both"/>
        <w:rPr>
          <w:sz w:val="24"/>
          <w:szCs w:val="24"/>
        </w:rPr>
      </w:pPr>
      <w:r w:rsidRPr="00D47405">
        <w:rPr>
          <w:sz w:val="24"/>
          <w:szCs w:val="24"/>
        </w:rPr>
        <w:t>Karachi United has its community centers across Karachi, working to promote sports and life skills training to youngsters and provide them opportunities to engage in healthy sporting activities. KU</w:t>
      </w:r>
      <w:r>
        <w:rPr>
          <w:sz w:val="24"/>
          <w:szCs w:val="24"/>
        </w:rPr>
        <w:t xml:space="preserve"> conducted </w:t>
      </w:r>
      <w:r w:rsidRPr="00D47405">
        <w:rPr>
          <w:sz w:val="24"/>
          <w:szCs w:val="24"/>
        </w:rPr>
        <w:t xml:space="preserve">visit to its community centers in </w:t>
      </w:r>
      <w:proofErr w:type="spellStart"/>
      <w:r w:rsidRPr="00D47405">
        <w:rPr>
          <w:sz w:val="24"/>
          <w:szCs w:val="24"/>
        </w:rPr>
        <w:t>Baldia</w:t>
      </w:r>
      <w:proofErr w:type="spellEnd"/>
      <w:r w:rsidRPr="00D47405">
        <w:rPr>
          <w:sz w:val="24"/>
          <w:szCs w:val="24"/>
        </w:rPr>
        <w:t xml:space="preserve">, Lyari and Old </w:t>
      </w:r>
      <w:proofErr w:type="spellStart"/>
      <w:r w:rsidRPr="00D47405">
        <w:rPr>
          <w:sz w:val="24"/>
          <w:szCs w:val="24"/>
        </w:rPr>
        <w:t>Golimair</w:t>
      </w:r>
      <w:proofErr w:type="spellEnd"/>
      <w:r>
        <w:rPr>
          <w:sz w:val="24"/>
          <w:szCs w:val="24"/>
        </w:rPr>
        <w:t xml:space="preserve"> during this period</w:t>
      </w:r>
      <w:r w:rsidRPr="00D47405">
        <w:rPr>
          <w:sz w:val="24"/>
          <w:szCs w:val="24"/>
        </w:rPr>
        <w:t>.</w:t>
      </w:r>
      <w:r w:rsidR="00527922">
        <w:rPr>
          <w:sz w:val="24"/>
          <w:szCs w:val="24"/>
        </w:rPr>
        <w:t xml:space="preserve"> </w:t>
      </w:r>
      <w:r w:rsidRPr="00D47405">
        <w:rPr>
          <w:sz w:val="24"/>
          <w:szCs w:val="24"/>
        </w:rPr>
        <w:lastRenderedPageBreak/>
        <w:t xml:space="preserve">These visits were followed by fruitful conversations with beneficiaries and gaining a deep </w:t>
      </w:r>
      <w:r>
        <w:rPr>
          <w:noProof/>
        </w:rPr>
        <mc:AlternateContent>
          <mc:Choice Requires="wps">
            <w:drawing>
              <wp:anchor distT="0" distB="0" distL="114300" distR="114300" simplePos="0" relativeHeight="251673600" behindDoc="1" locked="0" layoutInCell="1" allowOverlap="1" wp14:anchorId="3F4A260D" wp14:editId="1E2B82C6">
                <wp:simplePos x="0" y="0"/>
                <wp:positionH relativeFrom="column">
                  <wp:posOffset>400050</wp:posOffset>
                </wp:positionH>
                <wp:positionV relativeFrom="paragraph">
                  <wp:posOffset>3784600</wp:posOffset>
                </wp:positionV>
                <wp:extent cx="430530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4305300" cy="635"/>
                        </a:xfrm>
                        <a:prstGeom prst="rect">
                          <a:avLst/>
                        </a:prstGeom>
                        <a:solidFill>
                          <a:prstClr val="white"/>
                        </a:solidFill>
                        <a:ln>
                          <a:noFill/>
                        </a:ln>
                      </wps:spPr>
                      <wps:txbx>
                        <w:txbxContent>
                          <w:p w14:paraId="77C9F291" w14:textId="5854E830" w:rsidR="00D47405" w:rsidRPr="00416F8C" w:rsidRDefault="00D47405" w:rsidP="00D47405">
                            <w:pPr>
                              <w:pStyle w:val="Caption"/>
                              <w:jc w:val="center"/>
                              <w:rPr>
                                <w:sz w:val="24"/>
                                <w:szCs w:val="24"/>
                              </w:rPr>
                            </w:pPr>
                            <w:r>
                              <w:t xml:space="preserve">Figure </w:t>
                            </w:r>
                            <w:r w:rsidR="00B6737E">
                              <w:fldChar w:fldCharType="begin"/>
                            </w:r>
                            <w:r w:rsidR="00B6737E">
                              <w:instrText xml:space="preserve"> SEQ Figure \* ARABIC </w:instrText>
                            </w:r>
                            <w:r w:rsidR="00B6737E">
                              <w:fldChar w:fldCharType="separate"/>
                            </w:r>
                            <w:r>
                              <w:rPr>
                                <w:noProof/>
                              </w:rPr>
                              <w:t>4</w:t>
                            </w:r>
                            <w:r w:rsidR="00B6737E">
                              <w:rPr>
                                <w:noProof/>
                              </w:rPr>
                              <w:fldChar w:fldCharType="end"/>
                            </w:r>
                            <w:r>
                              <w:t xml:space="preserve"> Kids are sharing their feedback during the vis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A260D" id="Text Box 12" o:spid="_x0000_s1030" type="#_x0000_t202" style="position:absolute;left:0;text-align:left;margin-left:31.5pt;margin-top:298pt;width:339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" stroked="f">
                <v:textbox style="mso-fit-shape-to-text:t" inset="0,0,0,0">
                  <w:txbxContent>
                    <w:p w14:paraId="77C9F291" w14:textId="5854E830" w:rsidR="00D47405" w:rsidRPr="00416F8C" w:rsidRDefault="00D47405" w:rsidP="00D47405">
                      <w:pPr>
                        <w:pStyle w:val="Caption"/>
                        <w:jc w:val="center"/>
                        <w:rPr>
                          <w:sz w:val="24"/>
                          <w:szCs w:val="24"/>
                        </w:rPr>
                      </w:pPr>
                      <w:r>
                        <w:t xml:space="preserve">Figure </w:t>
                      </w:r>
                      <w:r w:rsidR="00B6737E">
                        <w:fldChar w:fldCharType="begin"/>
                      </w:r>
                      <w:r w:rsidR="00B6737E">
                        <w:instrText xml:space="preserve"> SEQ Figure \* ARABIC </w:instrText>
                      </w:r>
                      <w:r w:rsidR="00B6737E">
                        <w:fldChar w:fldCharType="separate"/>
                      </w:r>
                      <w:r>
                        <w:rPr>
                          <w:noProof/>
                        </w:rPr>
                        <w:t>4</w:t>
                      </w:r>
                      <w:r w:rsidR="00B6737E">
                        <w:rPr>
                          <w:noProof/>
                        </w:rPr>
                        <w:fldChar w:fldCharType="end"/>
                      </w:r>
                      <w:r>
                        <w:t xml:space="preserve"> Kids are sharing their feedback during the visit</w:t>
                      </w:r>
                    </w:p>
                  </w:txbxContent>
                </v:textbox>
                <w10:wrap type="tight"/>
              </v:shape>
            </w:pict>
          </mc:Fallback>
        </mc:AlternateContent>
      </w:r>
      <w:r>
        <w:rPr>
          <w:noProof/>
        </w:rPr>
        <w:drawing>
          <wp:anchor distT="0" distB="0" distL="114300" distR="114300" simplePos="0" relativeHeight="251671552" behindDoc="1" locked="0" layoutInCell="1" allowOverlap="1" wp14:anchorId="157DD76E" wp14:editId="328B8CAE">
            <wp:simplePos x="0" y="0"/>
            <wp:positionH relativeFrom="column">
              <wp:posOffset>400050</wp:posOffset>
            </wp:positionH>
            <wp:positionV relativeFrom="paragraph">
              <wp:posOffset>504825</wp:posOffset>
            </wp:positionV>
            <wp:extent cx="4305300" cy="3222625"/>
            <wp:effectExtent l="0" t="0" r="0" b="0"/>
            <wp:wrapTight wrapText="bothSides">
              <wp:wrapPolygon edited="0">
                <wp:start x="0" y="0"/>
                <wp:lineTo x="0" y="21451"/>
                <wp:lineTo x="21504" y="21451"/>
                <wp:lineTo x="2150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5300" cy="3222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7405">
        <w:rPr>
          <w:sz w:val="24"/>
          <w:szCs w:val="24"/>
        </w:rPr>
        <w:t>understanding of the KU’s impact in communities.</w:t>
      </w:r>
    </w:p>
    <w:p w14:paraId="7182002F" w14:textId="1CB22D02" w:rsidR="00D47405" w:rsidRPr="00D47405" w:rsidRDefault="00D47405" w:rsidP="00D47405">
      <w:pPr>
        <w:keepNext/>
        <w:jc w:val="both"/>
        <w:rPr>
          <w:sz w:val="24"/>
          <w:szCs w:val="24"/>
        </w:rPr>
      </w:pPr>
    </w:p>
    <w:p w14:paraId="2573994D" w14:textId="5ECCDE5C" w:rsidR="00D47405" w:rsidRPr="00D47405" w:rsidRDefault="00D47405" w:rsidP="00D47405">
      <w:pPr>
        <w:keepNext/>
        <w:jc w:val="both"/>
        <w:rPr>
          <w:sz w:val="24"/>
          <w:szCs w:val="24"/>
        </w:rPr>
      </w:pPr>
    </w:p>
    <w:p w14:paraId="747B62E2" w14:textId="3C8D74C8" w:rsidR="00D47405" w:rsidRDefault="00D47405" w:rsidP="00D47405">
      <w:pPr>
        <w:keepNext/>
        <w:jc w:val="both"/>
        <w:rPr>
          <w:sz w:val="24"/>
          <w:szCs w:val="24"/>
        </w:rPr>
      </w:pPr>
    </w:p>
    <w:p w14:paraId="19C60017" w14:textId="5BFE2741" w:rsidR="00D47405" w:rsidRDefault="00D47405" w:rsidP="00D47405">
      <w:pPr>
        <w:keepNext/>
        <w:jc w:val="both"/>
        <w:rPr>
          <w:sz w:val="24"/>
          <w:szCs w:val="24"/>
        </w:rPr>
      </w:pPr>
    </w:p>
    <w:p w14:paraId="4034CB98" w14:textId="44735E09" w:rsidR="00D47405" w:rsidRDefault="00D47405" w:rsidP="00D47405">
      <w:pPr>
        <w:keepNext/>
        <w:jc w:val="both"/>
        <w:rPr>
          <w:sz w:val="24"/>
          <w:szCs w:val="24"/>
        </w:rPr>
      </w:pPr>
    </w:p>
    <w:p w14:paraId="18EB549E" w14:textId="1719E09B" w:rsidR="00D47405" w:rsidRDefault="00D47405" w:rsidP="00D47405">
      <w:pPr>
        <w:keepNext/>
        <w:jc w:val="both"/>
        <w:rPr>
          <w:sz w:val="24"/>
          <w:szCs w:val="24"/>
        </w:rPr>
      </w:pPr>
    </w:p>
    <w:p w14:paraId="56CA5E6B" w14:textId="77777777" w:rsidR="00D47405" w:rsidRPr="00D47405" w:rsidRDefault="00D47405" w:rsidP="00D47405">
      <w:pPr>
        <w:keepNext/>
        <w:jc w:val="both"/>
        <w:rPr>
          <w:sz w:val="24"/>
          <w:szCs w:val="24"/>
        </w:rPr>
      </w:pPr>
    </w:p>
    <w:p w14:paraId="7082CBF2" w14:textId="77777777" w:rsidR="00010125" w:rsidRPr="0018029A" w:rsidRDefault="00010125" w:rsidP="0075672A">
      <w:pPr>
        <w:keepNext/>
        <w:rPr>
          <w:b/>
          <w:bCs/>
          <w:sz w:val="24"/>
          <w:szCs w:val="24"/>
        </w:rPr>
      </w:pPr>
    </w:p>
    <w:sectPr w:rsidR="00010125" w:rsidRPr="0018029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0633C" w14:textId="77777777" w:rsidR="00B6737E" w:rsidRDefault="00B6737E" w:rsidP="00B8335D">
      <w:pPr>
        <w:spacing w:after="0" w:line="240" w:lineRule="auto"/>
      </w:pPr>
      <w:r>
        <w:separator/>
      </w:r>
    </w:p>
  </w:endnote>
  <w:endnote w:type="continuationSeparator" w:id="0">
    <w:p w14:paraId="0852C406" w14:textId="77777777" w:rsidR="00B6737E" w:rsidRDefault="00B6737E" w:rsidP="00B8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2C712" w14:textId="77777777" w:rsidR="00B6737E" w:rsidRDefault="00B6737E" w:rsidP="00B8335D">
      <w:pPr>
        <w:spacing w:after="0" w:line="240" w:lineRule="auto"/>
      </w:pPr>
      <w:r>
        <w:separator/>
      </w:r>
    </w:p>
  </w:footnote>
  <w:footnote w:type="continuationSeparator" w:id="0">
    <w:p w14:paraId="4FB42109" w14:textId="77777777" w:rsidR="00B6737E" w:rsidRDefault="00B6737E" w:rsidP="00B833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B0823"/>
    <w:multiLevelType w:val="hybridMultilevel"/>
    <w:tmpl w:val="55700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2406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0MDExMDaxMDJT0lEKTi0uzszPAykwqwUA+HTsICwAAAA="/>
  </w:docVars>
  <w:rsids>
    <w:rsidRoot w:val="00842C2D"/>
    <w:rsid w:val="00010125"/>
    <w:rsid w:val="00012572"/>
    <w:rsid w:val="00016320"/>
    <w:rsid w:val="00031383"/>
    <w:rsid w:val="0003159D"/>
    <w:rsid w:val="00041072"/>
    <w:rsid w:val="0005167A"/>
    <w:rsid w:val="0006308D"/>
    <w:rsid w:val="000B4286"/>
    <w:rsid w:val="000C2247"/>
    <w:rsid w:val="00133243"/>
    <w:rsid w:val="00174AE1"/>
    <w:rsid w:val="0018029A"/>
    <w:rsid w:val="001940B1"/>
    <w:rsid w:val="001A6A4F"/>
    <w:rsid w:val="001B7849"/>
    <w:rsid w:val="001C2937"/>
    <w:rsid w:val="002655B0"/>
    <w:rsid w:val="00290285"/>
    <w:rsid w:val="002958BE"/>
    <w:rsid w:val="0033695C"/>
    <w:rsid w:val="0035030C"/>
    <w:rsid w:val="003619F6"/>
    <w:rsid w:val="00374D53"/>
    <w:rsid w:val="003A45CB"/>
    <w:rsid w:val="003B3F0B"/>
    <w:rsid w:val="003E2A00"/>
    <w:rsid w:val="0041298E"/>
    <w:rsid w:val="004267DC"/>
    <w:rsid w:val="00432243"/>
    <w:rsid w:val="004544F2"/>
    <w:rsid w:val="00497BD2"/>
    <w:rsid w:val="004A6B3F"/>
    <w:rsid w:val="004A7D75"/>
    <w:rsid w:val="004D1409"/>
    <w:rsid w:val="004E6820"/>
    <w:rsid w:val="004E6A06"/>
    <w:rsid w:val="004E73BD"/>
    <w:rsid w:val="004F3BC6"/>
    <w:rsid w:val="0050229A"/>
    <w:rsid w:val="00527922"/>
    <w:rsid w:val="00531C77"/>
    <w:rsid w:val="00555D64"/>
    <w:rsid w:val="0059036F"/>
    <w:rsid w:val="005A2B03"/>
    <w:rsid w:val="005A2F0C"/>
    <w:rsid w:val="005B40EE"/>
    <w:rsid w:val="005B5FB7"/>
    <w:rsid w:val="005C2A29"/>
    <w:rsid w:val="005C610C"/>
    <w:rsid w:val="005C735E"/>
    <w:rsid w:val="005C7717"/>
    <w:rsid w:val="005D45FE"/>
    <w:rsid w:val="005D73B6"/>
    <w:rsid w:val="00613E52"/>
    <w:rsid w:val="006312A8"/>
    <w:rsid w:val="0063198A"/>
    <w:rsid w:val="0064096E"/>
    <w:rsid w:val="006669D8"/>
    <w:rsid w:val="00675526"/>
    <w:rsid w:val="006A7B62"/>
    <w:rsid w:val="006B0FF6"/>
    <w:rsid w:val="00700EDD"/>
    <w:rsid w:val="007224DC"/>
    <w:rsid w:val="00726E67"/>
    <w:rsid w:val="0075672A"/>
    <w:rsid w:val="007653CC"/>
    <w:rsid w:val="00774A4A"/>
    <w:rsid w:val="0078776D"/>
    <w:rsid w:val="00791F0C"/>
    <w:rsid w:val="007B0424"/>
    <w:rsid w:val="007C7423"/>
    <w:rsid w:val="007D1A42"/>
    <w:rsid w:val="007D2627"/>
    <w:rsid w:val="007F5C9E"/>
    <w:rsid w:val="008027E9"/>
    <w:rsid w:val="00805334"/>
    <w:rsid w:val="00816BF6"/>
    <w:rsid w:val="00842C2D"/>
    <w:rsid w:val="008643A9"/>
    <w:rsid w:val="00882405"/>
    <w:rsid w:val="00885F32"/>
    <w:rsid w:val="0088704C"/>
    <w:rsid w:val="008A0057"/>
    <w:rsid w:val="008B04F9"/>
    <w:rsid w:val="008C2D80"/>
    <w:rsid w:val="008D5E82"/>
    <w:rsid w:val="008D78F9"/>
    <w:rsid w:val="0090045C"/>
    <w:rsid w:val="00911BF6"/>
    <w:rsid w:val="00925260"/>
    <w:rsid w:val="00933727"/>
    <w:rsid w:val="00934C42"/>
    <w:rsid w:val="009674C1"/>
    <w:rsid w:val="009B2958"/>
    <w:rsid w:val="009C0968"/>
    <w:rsid w:val="009E0335"/>
    <w:rsid w:val="009F0D69"/>
    <w:rsid w:val="00A440EF"/>
    <w:rsid w:val="00A60DD4"/>
    <w:rsid w:val="00A74116"/>
    <w:rsid w:val="00A77A1F"/>
    <w:rsid w:val="00A90D20"/>
    <w:rsid w:val="00AB66D2"/>
    <w:rsid w:val="00AF28E7"/>
    <w:rsid w:val="00B10951"/>
    <w:rsid w:val="00B114A5"/>
    <w:rsid w:val="00B36711"/>
    <w:rsid w:val="00B37F65"/>
    <w:rsid w:val="00B443F4"/>
    <w:rsid w:val="00B6737E"/>
    <w:rsid w:val="00B70E8D"/>
    <w:rsid w:val="00B74492"/>
    <w:rsid w:val="00B8335D"/>
    <w:rsid w:val="00BB1B53"/>
    <w:rsid w:val="00BD5DE0"/>
    <w:rsid w:val="00BE299C"/>
    <w:rsid w:val="00C047A9"/>
    <w:rsid w:val="00C33F76"/>
    <w:rsid w:val="00C5245D"/>
    <w:rsid w:val="00C543AC"/>
    <w:rsid w:val="00C70799"/>
    <w:rsid w:val="00C72650"/>
    <w:rsid w:val="00CD749C"/>
    <w:rsid w:val="00CE5D71"/>
    <w:rsid w:val="00D12F24"/>
    <w:rsid w:val="00D40E8B"/>
    <w:rsid w:val="00D47405"/>
    <w:rsid w:val="00D51D80"/>
    <w:rsid w:val="00DB0C27"/>
    <w:rsid w:val="00DC57AC"/>
    <w:rsid w:val="00DD10A9"/>
    <w:rsid w:val="00DD49E3"/>
    <w:rsid w:val="00DD7BC8"/>
    <w:rsid w:val="00DE6B50"/>
    <w:rsid w:val="00E047E7"/>
    <w:rsid w:val="00E05067"/>
    <w:rsid w:val="00E07674"/>
    <w:rsid w:val="00E10238"/>
    <w:rsid w:val="00E12326"/>
    <w:rsid w:val="00E17691"/>
    <w:rsid w:val="00E34586"/>
    <w:rsid w:val="00E42B05"/>
    <w:rsid w:val="00E57FF0"/>
    <w:rsid w:val="00E814FF"/>
    <w:rsid w:val="00EC2547"/>
    <w:rsid w:val="00EE1AB3"/>
    <w:rsid w:val="00EE22C8"/>
    <w:rsid w:val="00EE550F"/>
    <w:rsid w:val="00F07650"/>
    <w:rsid w:val="00F12838"/>
    <w:rsid w:val="00F33AC4"/>
    <w:rsid w:val="00F45E4B"/>
    <w:rsid w:val="00F5073A"/>
    <w:rsid w:val="00F64122"/>
    <w:rsid w:val="00F70D70"/>
    <w:rsid w:val="00F7200F"/>
    <w:rsid w:val="00FA4422"/>
    <w:rsid w:val="00FA6441"/>
    <w:rsid w:val="00FC1E23"/>
    <w:rsid w:val="00FD43D7"/>
    <w:rsid w:val="00FE198E"/>
    <w:rsid w:val="00FF4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57A1"/>
  <w15:chartTrackingRefBased/>
  <w15:docId w15:val="{1709C2DE-FBDC-4C9C-AD17-05CC390E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2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428789949msoplaintext">
    <w:name w:val="yiv6428789949msoplaintext"/>
    <w:basedOn w:val="Normal"/>
    <w:rsid w:val="00842C2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42C2D"/>
    <w:pPr>
      <w:spacing w:after="200" w:line="276" w:lineRule="auto"/>
      <w:ind w:left="720"/>
      <w:contextualSpacing/>
    </w:pPr>
  </w:style>
  <w:style w:type="paragraph" w:styleId="Caption">
    <w:name w:val="caption"/>
    <w:basedOn w:val="Normal"/>
    <w:next w:val="Normal"/>
    <w:uiPriority w:val="35"/>
    <w:unhideWhenUsed/>
    <w:qFormat/>
    <w:rsid w:val="0029028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83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35D"/>
  </w:style>
  <w:style w:type="paragraph" w:styleId="Footer">
    <w:name w:val="footer"/>
    <w:basedOn w:val="Normal"/>
    <w:link w:val="FooterChar"/>
    <w:uiPriority w:val="99"/>
    <w:unhideWhenUsed/>
    <w:rsid w:val="00B83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35D"/>
  </w:style>
  <w:style w:type="paragraph" w:styleId="NormalWeb">
    <w:name w:val="Normal (Web)"/>
    <w:basedOn w:val="Normal"/>
    <w:uiPriority w:val="99"/>
    <w:unhideWhenUsed/>
    <w:rsid w:val="005B5FB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B5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60DD4"/>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A60DD4"/>
    <w:rPr>
      <w:rFonts w:ascii="Times New Roman" w:eastAsia="Times New Roman" w:hAnsi="Times New Roman" w:cs="Times New Roman"/>
      <w:sz w:val="24"/>
      <w:szCs w:val="24"/>
      <w:lang w:val="en-GB"/>
    </w:rPr>
  </w:style>
  <w:style w:type="paragraph" w:styleId="NoSpacing">
    <w:name w:val="No Spacing"/>
    <w:uiPriority w:val="1"/>
    <w:qFormat/>
    <w:rsid w:val="00E17691"/>
    <w:pPr>
      <w:spacing w:after="0" w:line="240" w:lineRule="auto"/>
    </w:pPr>
    <w:rPr>
      <w:rFonts w:ascii="Calibri" w:eastAsia="Times New Roman" w:hAnsi="Calibri" w:cs="Times New Roman"/>
    </w:rPr>
  </w:style>
  <w:style w:type="table" w:customStyle="1" w:styleId="GridTable41">
    <w:name w:val="Grid Table 41"/>
    <w:basedOn w:val="TableNormal"/>
    <w:uiPriority w:val="49"/>
    <w:rsid w:val="00EE1AB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0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GG%20one%20page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GG%20one%20page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lumMod val="75000"/>
                    <a:lumOff val="25000"/>
                  </a:sysClr>
                </a:solidFill>
                <a:latin typeface="+mn-lt"/>
                <a:ea typeface="+mn-ea"/>
                <a:cs typeface="+mn-cs"/>
              </a:defRPr>
            </a:pPr>
            <a:r>
              <a:rPr lang="en-US" sz="1200" b="1">
                <a:effectLst/>
              </a:rPr>
              <a:t>Uniting Women for Peace Project Activities:</a:t>
            </a:r>
            <a:endParaRPr lang="en-US"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75000"/>
                    <a:lumOff val="2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lumMod val="75000"/>
                  <a:lumOff val="25000"/>
                </a:sysClr>
              </a:solidFill>
              <a:latin typeface="+mn-lt"/>
              <a:ea typeface="+mn-ea"/>
              <a:cs typeface="+mn-cs"/>
            </a:defRPr>
          </a:pPr>
          <a:endParaRPr lang="en-US"/>
        </a:p>
      </c:txPr>
    </c:title>
    <c:autoTitleDeleted val="0"/>
    <c:plotArea>
      <c:layout>
        <c:manualLayout>
          <c:layoutTarget val="inner"/>
          <c:xMode val="edge"/>
          <c:yMode val="edge"/>
          <c:x val="0.13998337707786526"/>
          <c:y val="0.22409740449110527"/>
          <c:w val="0.46554155730533681"/>
          <c:h val="0.77590259550889473"/>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A92-4BD5-95D3-D3E4BF95D01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A92-4BD5-95D3-D3E4BF95D01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A92-4BD5-95D3-D3E4BF95D01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A92-4BD5-95D3-D3E4BF95D01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A92-4BD5-95D3-D3E4BF95D01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AA92-4BD5-95D3-D3E4BF95D01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AA92-4BD5-95D3-D3E4BF95D01B}"/>
              </c:ext>
            </c:extLst>
          </c:dPt>
          <c:dLbls>
            <c:dLbl>
              <c:idx val="0"/>
              <c:layout>
                <c:manualLayout>
                  <c:x val="-3.7457786526684175E-2"/>
                  <c:y val="0.16702682997958584"/>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7.8972222222222221E-2"/>
                      <c:h val="8.8912219305920109E-2"/>
                    </c:manualLayout>
                  </c15:layout>
                </c:ext>
                <c:ext xmlns:c16="http://schemas.microsoft.com/office/drawing/2014/chart" uri="{C3380CC4-5D6E-409C-BE32-E72D297353CC}">
                  <c16:uniqueId val="{00000001-AA92-4BD5-95D3-D3E4BF95D01B}"/>
                </c:ext>
              </c:extLst>
            </c:dLbl>
            <c:dLbl>
              <c:idx val="1"/>
              <c:layout>
                <c:manualLayout>
                  <c:x val="-8.269745449671867E-2"/>
                  <c:y val="-0.2180262589136619"/>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8.9380900280403436E-2"/>
                      <c:h val="9.4349202790932257E-2"/>
                    </c:manualLayout>
                  </c15:layout>
                </c:ext>
                <c:ext xmlns:c16="http://schemas.microsoft.com/office/drawing/2014/chart" uri="{C3380CC4-5D6E-409C-BE32-E72D297353CC}">
                  <c16:uniqueId val="{00000003-AA92-4BD5-95D3-D3E4BF95D01B}"/>
                </c:ext>
              </c:extLst>
            </c:dLbl>
            <c:dLbl>
              <c:idx val="2"/>
              <c:layout>
                <c:manualLayout>
                  <c:x val="0.13247615923009623"/>
                  <c:y val="-3.5678404782735491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6.211111111111111E-2"/>
                      <c:h val="5.6504811898512683E-2"/>
                    </c:manualLayout>
                  </c15:layout>
                </c:ext>
                <c:ext xmlns:c16="http://schemas.microsoft.com/office/drawing/2014/chart" uri="{C3380CC4-5D6E-409C-BE32-E72D297353CC}">
                  <c16:uniqueId val="{00000005-AA92-4BD5-95D3-D3E4BF95D01B}"/>
                </c:ext>
              </c:extLst>
            </c:dLbl>
            <c:dLbl>
              <c:idx val="3"/>
              <c:layout>
                <c:manualLayout>
                  <c:x val="0.10531072144598098"/>
                  <c:y val="5.011966957570399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8.9121661614621636E-2"/>
                      <c:h val="7.525392066205247E-2"/>
                    </c:manualLayout>
                  </c15:layout>
                </c:ext>
                <c:ext xmlns:c16="http://schemas.microsoft.com/office/drawing/2014/chart" uri="{C3380CC4-5D6E-409C-BE32-E72D297353CC}">
                  <c16:uniqueId val="{00000007-AA92-4BD5-95D3-D3E4BF95D01B}"/>
                </c:ext>
              </c:extLst>
            </c:dLbl>
            <c:dLbl>
              <c:idx val="4"/>
              <c:layout>
                <c:manualLayout>
                  <c:x val="4.8368985126859165E-2"/>
                  <c:y val="0.12329359871682706"/>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5.655555555555556E-2"/>
                      <c:h val="9.3541848935549732E-2"/>
                    </c:manualLayout>
                  </c15:layout>
                </c:ext>
                <c:ext xmlns:c16="http://schemas.microsoft.com/office/drawing/2014/chart" uri="{C3380CC4-5D6E-409C-BE32-E72D297353CC}">
                  <c16:uniqueId val="{00000009-AA92-4BD5-95D3-D3E4BF95D01B}"/>
                </c:ext>
              </c:extLst>
            </c:dLbl>
            <c:dLbl>
              <c:idx val="5"/>
              <c:layout>
                <c:manualLayout>
                  <c:x val="2.4921041119860019E-2"/>
                  <c:y val="0.193049358413531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A92-4BD5-95D3-D3E4BF95D01B}"/>
                </c:ext>
              </c:extLst>
            </c:dLbl>
            <c:dLbl>
              <c:idx val="6"/>
              <c:layout>
                <c:manualLayout>
                  <c:x val="1.4785870516185478E-2"/>
                  <c:y val="0.1369152814231554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AA92-4BD5-95D3-D3E4BF95D01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A$1:$A$7</c:f>
              <c:strCache>
                <c:ptCount val="7"/>
                <c:pt idx="0">
                  <c:v>CVE sessions</c:v>
                </c:pt>
                <c:pt idx="1">
                  <c:v>Sports Training Sessions</c:v>
                </c:pt>
                <c:pt idx="2">
                  <c:v>Sports Tournaments</c:v>
                </c:pt>
                <c:pt idx="3">
                  <c:v>Cvic Actions</c:v>
                </c:pt>
                <c:pt idx="4">
                  <c:v>Engagement sessions</c:v>
                </c:pt>
                <c:pt idx="5">
                  <c:v>Diversity Tours</c:v>
                </c:pt>
                <c:pt idx="6">
                  <c:v>Reflection Seminar</c:v>
                </c:pt>
              </c:strCache>
            </c:strRef>
          </c:cat>
          <c:val>
            <c:numRef>
              <c:f>Sheet3!$D$1:$D$7</c:f>
              <c:numCache>
                <c:formatCode>General</c:formatCode>
                <c:ptCount val="7"/>
                <c:pt idx="0">
                  <c:v>10.869565217391305</c:v>
                </c:pt>
                <c:pt idx="1">
                  <c:v>60.144927536231883</c:v>
                </c:pt>
                <c:pt idx="2">
                  <c:v>2.8985507246376812</c:v>
                </c:pt>
                <c:pt idx="3">
                  <c:v>12.318840579710146</c:v>
                </c:pt>
                <c:pt idx="4">
                  <c:v>8.695652173913043</c:v>
                </c:pt>
                <c:pt idx="5">
                  <c:v>3.6231884057971016</c:v>
                </c:pt>
                <c:pt idx="6">
                  <c:v>1.4492753623188406</c:v>
                </c:pt>
              </c:numCache>
            </c:numRef>
          </c:val>
          <c:extLst>
            <c:ext xmlns:c16="http://schemas.microsoft.com/office/drawing/2014/chart" uri="{C3380CC4-5D6E-409C-BE32-E72D297353CC}">
              <c16:uniqueId val="{0000000E-AA92-4BD5-95D3-D3E4BF95D01B}"/>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0-AA92-4BD5-95D3-D3E4BF95D01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2-AA92-4BD5-95D3-D3E4BF95D01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4-AA92-4BD5-95D3-D3E4BF95D01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6-AA92-4BD5-95D3-D3E4BF95D01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8-AA92-4BD5-95D3-D3E4BF95D01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A-AA92-4BD5-95D3-D3E4BF95D01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C-AA92-4BD5-95D3-D3E4BF95D01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3!$A$1:$A$7</c:f>
              <c:strCache>
                <c:ptCount val="7"/>
                <c:pt idx="0">
                  <c:v>CVE sessions</c:v>
                </c:pt>
                <c:pt idx="1">
                  <c:v>Sports Training Sessions</c:v>
                </c:pt>
                <c:pt idx="2">
                  <c:v>Sports Tournaments</c:v>
                </c:pt>
                <c:pt idx="3">
                  <c:v>Cvic Actions</c:v>
                </c:pt>
                <c:pt idx="4">
                  <c:v>Engagement sessions</c:v>
                </c:pt>
                <c:pt idx="5">
                  <c:v>Diversity Tours</c:v>
                </c:pt>
                <c:pt idx="6">
                  <c:v>Reflection Seminar</c:v>
                </c:pt>
              </c:strCache>
            </c:strRef>
          </c:cat>
          <c:val>
            <c:numRef>
              <c:f>Sheet3!$E$1:$E$7</c:f>
              <c:numCache>
                <c:formatCode>General</c:formatCode>
                <c:ptCount val="7"/>
              </c:numCache>
            </c:numRef>
          </c:val>
          <c:extLst>
            <c:ext xmlns:c16="http://schemas.microsoft.com/office/drawing/2014/chart" uri="{C3380CC4-5D6E-409C-BE32-E72D297353CC}">
              <c16:uniqueId val="{0000001D-AA92-4BD5-95D3-D3E4BF95D01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CB-KU Youth League Match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A$1</c:f>
              <c:strCache>
                <c:ptCount val="1"/>
                <c:pt idx="0">
                  <c:v>Tea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2:$A$7</c:f>
              <c:strCache>
                <c:ptCount val="6"/>
                <c:pt idx="0">
                  <c:v>U-16</c:v>
                </c:pt>
                <c:pt idx="1">
                  <c:v>U-14</c:v>
                </c:pt>
                <c:pt idx="2">
                  <c:v>U-12</c:v>
                </c:pt>
                <c:pt idx="3">
                  <c:v>U-10</c:v>
                </c:pt>
                <c:pt idx="4">
                  <c:v>Girls</c:v>
                </c:pt>
                <c:pt idx="5">
                  <c:v>Schools</c:v>
                </c:pt>
              </c:strCache>
            </c:strRef>
          </c:cat>
          <c:val>
            <c:numRef>
              <c:f>Sheet2!$A$2:$A$8</c:f>
              <c:numCache>
                <c:formatCode>General</c:formatCode>
                <c:ptCount val="7"/>
                <c:pt idx="0">
                  <c:v>0</c:v>
                </c:pt>
                <c:pt idx="1">
                  <c:v>0</c:v>
                </c:pt>
                <c:pt idx="2">
                  <c:v>0</c:v>
                </c:pt>
                <c:pt idx="3">
                  <c:v>0</c:v>
                </c:pt>
                <c:pt idx="4">
                  <c:v>0</c:v>
                </c:pt>
                <c:pt idx="5">
                  <c:v>0</c:v>
                </c:pt>
              </c:numCache>
            </c:numRef>
          </c:val>
          <c:extLst>
            <c:ext xmlns:c16="http://schemas.microsoft.com/office/drawing/2014/chart" uri="{C3380CC4-5D6E-409C-BE32-E72D297353CC}">
              <c16:uniqueId val="{00000000-CB0B-4FAB-909C-E5FA5C016365}"/>
            </c:ext>
          </c:extLst>
        </c:ser>
        <c:ser>
          <c:idx val="1"/>
          <c:order val="1"/>
          <c:tx>
            <c:strRef>
              <c:f>Sheet2!$B$1</c:f>
              <c:strCache>
                <c:ptCount val="1"/>
                <c:pt idx="0">
                  <c:v>Match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A$2:$A$7</c:f>
              <c:strCache>
                <c:ptCount val="6"/>
                <c:pt idx="0">
                  <c:v>U-16</c:v>
                </c:pt>
                <c:pt idx="1">
                  <c:v>U-14</c:v>
                </c:pt>
                <c:pt idx="2">
                  <c:v>U-12</c:v>
                </c:pt>
                <c:pt idx="3">
                  <c:v>U-10</c:v>
                </c:pt>
                <c:pt idx="4">
                  <c:v>Girls</c:v>
                </c:pt>
                <c:pt idx="5">
                  <c:v>Schools</c:v>
                </c:pt>
              </c:strCache>
            </c:strRef>
          </c:cat>
          <c:val>
            <c:numRef>
              <c:f>Sheet2!$B$2:$B$8</c:f>
              <c:numCache>
                <c:formatCode>General</c:formatCode>
                <c:ptCount val="7"/>
                <c:pt idx="0">
                  <c:v>38</c:v>
                </c:pt>
                <c:pt idx="1">
                  <c:v>38</c:v>
                </c:pt>
                <c:pt idx="2">
                  <c:v>38</c:v>
                </c:pt>
                <c:pt idx="3">
                  <c:v>16</c:v>
                </c:pt>
                <c:pt idx="4">
                  <c:v>53</c:v>
                </c:pt>
                <c:pt idx="5">
                  <c:v>16</c:v>
                </c:pt>
              </c:numCache>
            </c:numRef>
          </c:val>
          <c:extLst>
            <c:ext xmlns:c16="http://schemas.microsoft.com/office/drawing/2014/chart" uri="{C3380CC4-5D6E-409C-BE32-E72D297353CC}">
              <c16:uniqueId val="{00000001-CB0B-4FAB-909C-E5FA5C016365}"/>
            </c:ext>
          </c:extLst>
        </c:ser>
        <c:dLbls>
          <c:showLegendKey val="0"/>
          <c:showVal val="0"/>
          <c:showCatName val="0"/>
          <c:showSerName val="0"/>
          <c:showPercent val="0"/>
          <c:showBubbleSize val="0"/>
        </c:dLbls>
        <c:gapWidth val="100"/>
        <c:overlap val="-24"/>
        <c:axId val="355117288"/>
        <c:axId val="355119912"/>
      </c:barChart>
      <c:catAx>
        <c:axId val="35511728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119912"/>
        <c:crosses val="autoZero"/>
        <c:auto val="1"/>
        <c:lblAlgn val="ctr"/>
        <c:lblOffset val="100"/>
        <c:noMultiLvlLbl val="0"/>
      </c:catAx>
      <c:valAx>
        <c:axId val="355119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5117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54C6-9106-492C-B8BF-33491BF41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3</cp:revision>
  <dcterms:created xsi:type="dcterms:W3CDTF">2022-01-22T18:11:00Z</dcterms:created>
  <dcterms:modified xsi:type="dcterms:W3CDTF">2022-05-20T13:37:00Z</dcterms:modified>
</cp:coreProperties>
</file>